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wona Wil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w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6 South Pine Stree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wonawilk04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13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 Wil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